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161C5" w:rsidRDefault="004161C5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BC3C8D" w:rsidRDefault="007462DA" w:rsidP="00BC3C8D">
      <w:pPr>
        <w:spacing w:line="360" w:lineRule="auto"/>
        <w:jc w:val="center"/>
        <w:rPr>
          <w:b/>
        </w:rPr>
      </w:pPr>
      <w:r>
        <w:rPr>
          <w:b/>
        </w:rPr>
        <w:t>ARKUSZ</w:t>
      </w:r>
      <w:r w:rsidR="00BC3C8D">
        <w:rPr>
          <w:b/>
        </w:rPr>
        <w:t xml:space="preserve"> </w:t>
      </w:r>
      <w:r w:rsidR="0040044C">
        <w:rPr>
          <w:b/>
        </w:rPr>
        <w:t xml:space="preserve">DOKUMENTUJĄCY </w:t>
      </w:r>
      <w:r w:rsidR="00BC3C8D">
        <w:rPr>
          <w:b/>
        </w:rPr>
        <w:t>PRZ</w:t>
      </w:r>
      <w:r w:rsidR="0040044C">
        <w:rPr>
          <w:b/>
        </w:rPr>
        <w:t>EPROWADZENIE</w:t>
      </w:r>
      <w:r w:rsidR="00BC3C8D" w:rsidRPr="00BC3C8D">
        <w:rPr>
          <w:b/>
        </w:rPr>
        <w:t xml:space="preserve"> TŁUMACZENIA USTNE</w:t>
      </w:r>
      <w:r>
        <w:rPr>
          <w:b/>
        </w:rPr>
        <w:t>GO</w:t>
      </w:r>
    </w:p>
    <w:p w:rsidR="00BC3C8D" w:rsidRDefault="00BC3C8D" w:rsidP="00BC3C8D">
      <w:pPr>
        <w:spacing w:line="360" w:lineRule="auto"/>
        <w:jc w:val="center"/>
        <w:rPr>
          <w:b/>
        </w:rPr>
      </w:pPr>
    </w:p>
    <w:p w:rsidR="00BC3C8D" w:rsidRDefault="00BC3C8D" w:rsidP="00BC3C8D">
      <w:pPr>
        <w:spacing w:line="360" w:lineRule="auto"/>
        <w:rPr>
          <w:b/>
        </w:rPr>
      </w:pPr>
      <w:r>
        <w:rPr>
          <w:b/>
        </w:rPr>
        <w:t>Imię i nazwisko studenta: …………………………………………………………</w:t>
      </w:r>
      <w:r w:rsidR="007462DA">
        <w:rPr>
          <w:b/>
        </w:rPr>
        <w:t>..........................</w:t>
      </w:r>
    </w:p>
    <w:p w:rsidR="00BC3C8D" w:rsidRDefault="00BC3C8D" w:rsidP="00C2258D">
      <w:pPr>
        <w:spacing w:line="360" w:lineRule="auto"/>
        <w:jc w:val="both"/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794"/>
        <w:gridCol w:w="6550"/>
      </w:tblGrid>
      <w:tr w:rsidR="00BC3C8D">
        <w:trPr>
          <w:trHeight w:val="1474"/>
          <w:jc w:val="center"/>
        </w:trPr>
        <w:tc>
          <w:tcPr>
            <w:tcW w:w="3794" w:type="dxa"/>
            <w:vAlign w:val="center"/>
          </w:tcPr>
          <w:p w:rsidR="00BC3C8D" w:rsidRPr="002A7411" w:rsidRDefault="00BC3C8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Miejsce, gdzie odb</w:t>
            </w:r>
            <w:r w:rsidR="004A1925" w:rsidRPr="002A7411">
              <w:rPr>
                <w:b/>
              </w:rPr>
              <w:t>yło</w:t>
            </w:r>
            <w:r w:rsidRPr="002A7411">
              <w:rPr>
                <w:b/>
              </w:rPr>
              <w:t xml:space="preserve"> się tłumaczenie</w:t>
            </w:r>
            <w:r w:rsidR="004A1925" w:rsidRPr="002A7411">
              <w:rPr>
                <w:b/>
              </w:rPr>
              <w:t>/ rozmowa</w:t>
            </w:r>
          </w:p>
        </w:tc>
        <w:tc>
          <w:tcPr>
            <w:tcW w:w="6550" w:type="dxa"/>
            <w:vAlign w:val="center"/>
          </w:tcPr>
          <w:p w:rsidR="00BC3C8D" w:rsidRDefault="00BC3C8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4A1925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Czas trwania</w:t>
            </w:r>
            <w:r w:rsidR="00B4790D" w:rsidRPr="002A7411">
              <w:rPr>
                <w:b/>
              </w:rPr>
              <w:t xml:space="preserve"> tłumaczenia</w:t>
            </w:r>
            <w:r w:rsidRPr="002A7411">
              <w:rPr>
                <w:b/>
              </w:rPr>
              <w:t>/ rozmowy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R</w:t>
            </w:r>
            <w:r w:rsidR="0040044C">
              <w:rPr>
                <w:b/>
              </w:rPr>
              <w:t>odzaj rozmowy</w:t>
            </w:r>
            <w:r w:rsidRPr="002A7411">
              <w:rPr>
                <w:b/>
              </w:rPr>
              <w:t xml:space="preserve"> (rozmowa osobista/ połączenie telefoniczne/ </w:t>
            </w:r>
            <w:r w:rsidR="004A1925" w:rsidRPr="002A7411">
              <w:rPr>
                <w:b/>
              </w:rPr>
              <w:t>video</w:t>
            </w:r>
            <w:r w:rsidR="00E149B4">
              <w:rPr>
                <w:b/>
              </w:rPr>
              <w:t>-</w:t>
            </w:r>
            <w:r w:rsidR="004A1925" w:rsidRPr="002A7411">
              <w:rPr>
                <w:b/>
              </w:rPr>
              <w:t xml:space="preserve">rozmowa/ </w:t>
            </w:r>
            <w:r w:rsidRPr="002A7411">
              <w:rPr>
                <w:b/>
              </w:rPr>
              <w:t>inne)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 xml:space="preserve">Tematyka rozmowy </w:t>
            </w:r>
            <w:r w:rsidR="00B84FD0">
              <w:rPr>
                <w:b/>
              </w:rPr>
              <w:br/>
            </w:r>
            <w:bookmarkStart w:id="0" w:name="_GoBack"/>
            <w:bookmarkEnd w:id="0"/>
            <w:r w:rsidRPr="002A7411">
              <w:rPr>
                <w:b/>
              </w:rPr>
              <w:t>i przeprowadzonego tłumaczenia</w:t>
            </w:r>
          </w:p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 xml:space="preserve">Liczba osób biorących udział </w:t>
            </w:r>
            <w:r w:rsidR="002C3A7A">
              <w:rPr>
                <w:b/>
              </w:rPr>
              <w:br/>
            </w:r>
            <w:r w:rsidRPr="002A7411">
              <w:rPr>
                <w:b/>
              </w:rPr>
              <w:t>w rozmowie, w tym obecność innych tłumaczy; narodowość osób biorących udział w rozmowie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2D5E15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Inne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</w:tbl>
    <w:p w:rsidR="00BC3C8D" w:rsidRDefault="00BC3C8D" w:rsidP="00C2258D">
      <w:pPr>
        <w:spacing w:line="360" w:lineRule="auto"/>
        <w:jc w:val="both"/>
      </w:pPr>
    </w:p>
    <w:p w:rsidR="002D5E15" w:rsidRDefault="002D5E15" w:rsidP="002D5E15">
      <w:pPr>
        <w:spacing w:line="360" w:lineRule="auto"/>
        <w:jc w:val="both"/>
      </w:pPr>
    </w:p>
    <w:p w:rsidR="002D5E15" w:rsidRDefault="002D5E15" w:rsidP="002D5E15">
      <w:pPr>
        <w:spacing w:line="360" w:lineRule="auto"/>
        <w:jc w:val="both"/>
      </w:pPr>
    </w:p>
    <w:p w:rsidR="00741CEF" w:rsidRDefault="002D5E15" w:rsidP="002D5E15">
      <w:pPr>
        <w:spacing w:line="360" w:lineRule="auto"/>
        <w:jc w:val="both"/>
      </w:pPr>
      <w:r w:rsidRPr="00B14859">
        <w:rPr>
          <w:b/>
        </w:rPr>
        <w:t>Ocena</w:t>
      </w:r>
      <w:r>
        <w:t xml:space="preserve"> ……………………………………………………………………</w:t>
      </w:r>
      <w:r w:rsidR="00B14859">
        <w:t>.</w:t>
      </w:r>
      <w:r>
        <w:t>……………………………….</w:t>
      </w:r>
    </w:p>
    <w:p w:rsidR="002D5E15" w:rsidRDefault="002D5E15" w:rsidP="002D5E15">
      <w:pPr>
        <w:spacing w:line="360" w:lineRule="auto"/>
        <w:jc w:val="both"/>
      </w:pPr>
      <w:r w:rsidRPr="00B14859">
        <w:rPr>
          <w:b/>
        </w:rPr>
        <w:t>Uwagi</w:t>
      </w:r>
      <w:r>
        <w:t xml:space="preserve"> ……………………………………………………………………</w:t>
      </w:r>
      <w:r w:rsidR="00B14859">
        <w:t>.</w:t>
      </w:r>
      <w:r>
        <w:t>…………………………….…</w:t>
      </w:r>
    </w:p>
    <w:p w:rsidR="002D5E15" w:rsidRPr="00595E22" w:rsidRDefault="002D5E15" w:rsidP="002D5E15">
      <w:pPr>
        <w:spacing w:line="360" w:lineRule="auto"/>
        <w:jc w:val="both"/>
      </w:pPr>
      <w:r w:rsidRPr="00B14859">
        <w:rPr>
          <w:b/>
        </w:rPr>
        <w:t>Podpis osoby uprawnionej do reprezentowania Zakładu pracy</w:t>
      </w:r>
      <w:r>
        <w:t xml:space="preserve"> ……</w:t>
      </w:r>
      <w:r w:rsidR="00B14859">
        <w:t>.</w:t>
      </w:r>
      <w:r>
        <w:t>………………………………….</w:t>
      </w:r>
    </w:p>
    <w:p w:rsidR="00595E22" w:rsidRPr="00595E22" w:rsidRDefault="00595E22" w:rsidP="002D5E15">
      <w:pPr>
        <w:spacing w:line="360" w:lineRule="auto"/>
        <w:jc w:val="both"/>
      </w:pPr>
    </w:p>
    <w:p w:rsidR="00C954E0" w:rsidRDefault="00C954E0" w:rsidP="00C2258D">
      <w:pPr>
        <w:spacing w:line="360" w:lineRule="auto"/>
        <w:jc w:val="both"/>
      </w:pPr>
    </w:p>
    <w:p w:rsidR="00C954E0" w:rsidRDefault="00C954E0" w:rsidP="00C2258D">
      <w:pPr>
        <w:spacing w:line="360" w:lineRule="auto"/>
        <w:jc w:val="both"/>
      </w:pPr>
    </w:p>
    <w:sectPr w:rsidR="00C954E0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5E24" w:rsidRDefault="009B5E24">
      <w:r>
        <w:separator/>
      </w:r>
    </w:p>
  </w:endnote>
  <w:endnote w:type="continuationSeparator" w:id="0">
    <w:p w:rsidR="009B5E24" w:rsidRDefault="009B5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C42FCC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C42FCC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B84FD0">
      <w:rPr>
        <w:rStyle w:val="Numerstrony"/>
        <w:noProof/>
      </w:rPr>
      <w:t>- 1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5E24" w:rsidRDefault="009B5E24">
      <w:r>
        <w:separator/>
      </w:r>
    </w:p>
  </w:footnote>
  <w:footnote w:type="continuationSeparator" w:id="0">
    <w:p w:rsidR="009B5E24" w:rsidRDefault="009B5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cwNbc0s7SwNDRQ0lEKTi0uzszPAykwrAUAHy6vFSwAAAA="/>
  </w:docVars>
  <w:rsids>
    <w:rsidRoot w:val="00844557"/>
    <w:rsid w:val="00031D0A"/>
    <w:rsid w:val="000343D9"/>
    <w:rsid w:val="00056AC8"/>
    <w:rsid w:val="0006058A"/>
    <w:rsid w:val="0009029A"/>
    <w:rsid w:val="000A01F9"/>
    <w:rsid w:val="000A60B6"/>
    <w:rsid w:val="000D0EC4"/>
    <w:rsid w:val="000D4262"/>
    <w:rsid w:val="0010584D"/>
    <w:rsid w:val="001512D4"/>
    <w:rsid w:val="001662C9"/>
    <w:rsid w:val="002140FD"/>
    <w:rsid w:val="002159FF"/>
    <w:rsid w:val="00262BCF"/>
    <w:rsid w:val="00274946"/>
    <w:rsid w:val="002A7411"/>
    <w:rsid w:val="002B3392"/>
    <w:rsid w:val="002C3390"/>
    <w:rsid w:val="002C3A7A"/>
    <w:rsid w:val="002D3A46"/>
    <w:rsid w:val="002D5E15"/>
    <w:rsid w:val="00306914"/>
    <w:rsid w:val="00324FC4"/>
    <w:rsid w:val="003350AC"/>
    <w:rsid w:val="00367E5F"/>
    <w:rsid w:val="00372CFA"/>
    <w:rsid w:val="003874E8"/>
    <w:rsid w:val="003954CD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7680"/>
    <w:rsid w:val="005233CF"/>
    <w:rsid w:val="00530510"/>
    <w:rsid w:val="00535778"/>
    <w:rsid w:val="00536DA8"/>
    <w:rsid w:val="00536F34"/>
    <w:rsid w:val="005730D3"/>
    <w:rsid w:val="005866D9"/>
    <w:rsid w:val="0059345C"/>
    <w:rsid w:val="00595E22"/>
    <w:rsid w:val="005B13C3"/>
    <w:rsid w:val="005D0D4B"/>
    <w:rsid w:val="005E1171"/>
    <w:rsid w:val="005E4B37"/>
    <w:rsid w:val="005F7B13"/>
    <w:rsid w:val="00607E5E"/>
    <w:rsid w:val="006108F9"/>
    <w:rsid w:val="00625308"/>
    <w:rsid w:val="00653257"/>
    <w:rsid w:val="00654A1E"/>
    <w:rsid w:val="00660792"/>
    <w:rsid w:val="00673681"/>
    <w:rsid w:val="00701735"/>
    <w:rsid w:val="00715F7E"/>
    <w:rsid w:val="00721E69"/>
    <w:rsid w:val="00741CEF"/>
    <w:rsid w:val="007462DA"/>
    <w:rsid w:val="00746FAB"/>
    <w:rsid w:val="00750827"/>
    <w:rsid w:val="007B4C75"/>
    <w:rsid w:val="007D0923"/>
    <w:rsid w:val="008008C4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B3044"/>
    <w:rsid w:val="008B4218"/>
    <w:rsid w:val="008D21BC"/>
    <w:rsid w:val="00910C91"/>
    <w:rsid w:val="00946E64"/>
    <w:rsid w:val="00962505"/>
    <w:rsid w:val="009B28E8"/>
    <w:rsid w:val="009B5E24"/>
    <w:rsid w:val="009C5976"/>
    <w:rsid w:val="009D1F9E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14859"/>
    <w:rsid w:val="00B3666F"/>
    <w:rsid w:val="00B423F0"/>
    <w:rsid w:val="00B45F92"/>
    <w:rsid w:val="00B4790D"/>
    <w:rsid w:val="00B5522D"/>
    <w:rsid w:val="00B84FD0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41F3A"/>
    <w:rsid w:val="00C42FCC"/>
    <w:rsid w:val="00C45C6D"/>
    <w:rsid w:val="00C6435F"/>
    <w:rsid w:val="00C954E0"/>
    <w:rsid w:val="00CB0413"/>
    <w:rsid w:val="00CB606F"/>
    <w:rsid w:val="00CC5A8A"/>
    <w:rsid w:val="00CC62F7"/>
    <w:rsid w:val="00D361BB"/>
    <w:rsid w:val="00D44AAD"/>
    <w:rsid w:val="00D92B5E"/>
    <w:rsid w:val="00DB0B0A"/>
    <w:rsid w:val="00DB2607"/>
    <w:rsid w:val="00DB58CF"/>
    <w:rsid w:val="00DD167F"/>
    <w:rsid w:val="00DD190D"/>
    <w:rsid w:val="00E023D9"/>
    <w:rsid w:val="00E149B4"/>
    <w:rsid w:val="00E24140"/>
    <w:rsid w:val="00E24702"/>
    <w:rsid w:val="00E53D11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66FDE"/>
    <w:rsid w:val="00FC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159902"/>
  <w15:docId w15:val="{F182D577-12DC-468E-A8E0-5E8F3780C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42FCC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5</cp:revision>
  <cp:lastPrinted>2012-02-17T08:46:00Z</cp:lastPrinted>
  <dcterms:created xsi:type="dcterms:W3CDTF">2020-10-01T17:16:00Z</dcterms:created>
  <dcterms:modified xsi:type="dcterms:W3CDTF">2021-02-15T00:28:00Z</dcterms:modified>
</cp:coreProperties>
</file>